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46ED2" w14:textId="77777777" w:rsidR="00596256" w:rsidRDefault="00596256" w:rsidP="00596256">
      <w:pPr>
        <w:spacing w:after="0" w:line="240" w:lineRule="auto"/>
        <w:rPr>
          <w:b/>
          <w:bCs/>
          <w:sz w:val="24"/>
          <w:szCs w:val="24"/>
          <w:lang w:val="mt-MT"/>
        </w:rPr>
      </w:pPr>
      <w:r>
        <w:rPr>
          <w:b/>
          <w:bCs/>
          <w:noProof/>
          <w:color w:val="FF0000"/>
          <w:sz w:val="24"/>
          <w:szCs w:val="24"/>
          <w:lang w:val="mt-MT"/>
        </w:rPr>
        <w:drawing>
          <wp:inline distT="0" distB="0" distL="0" distR="0" wp14:anchorId="0DBBDA52" wp14:editId="7AB32765">
            <wp:extent cx="5722620" cy="190754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0555D" w14:textId="77777777" w:rsidR="00596256" w:rsidRDefault="00596256" w:rsidP="00596256">
      <w:pPr>
        <w:spacing w:after="0" w:line="240" w:lineRule="auto"/>
        <w:rPr>
          <w:b/>
          <w:bCs/>
          <w:sz w:val="24"/>
          <w:szCs w:val="24"/>
          <w:lang w:val="mt-MT"/>
        </w:rPr>
      </w:pPr>
    </w:p>
    <w:p w14:paraId="2FA9AF11" w14:textId="035C4283" w:rsidR="00596256" w:rsidRPr="00596256" w:rsidRDefault="00596256" w:rsidP="00596256">
      <w:pPr>
        <w:spacing w:after="0" w:line="240" w:lineRule="auto"/>
        <w:rPr>
          <w:b/>
          <w:bCs/>
          <w:color w:val="C00000"/>
          <w:sz w:val="24"/>
          <w:szCs w:val="24"/>
          <w:lang w:val="mt-MT"/>
        </w:rPr>
      </w:pPr>
      <w:r w:rsidRPr="00596256">
        <w:rPr>
          <w:b/>
          <w:bCs/>
          <w:color w:val="C00000"/>
          <w:sz w:val="24"/>
          <w:szCs w:val="24"/>
          <w:lang w:val="mt-MT"/>
        </w:rPr>
        <w:t>FI ŻMIEN TA’ ĠWERRA JEW RIVOLUZZJONI</w:t>
      </w:r>
    </w:p>
    <w:p w14:paraId="1BADF8A5" w14:textId="77777777" w:rsidR="00596256" w:rsidRDefault="00596256" w:rsidP="00596256">
      <w:pPr>
        <w:spacing w:after="0" w:line="240" w:lineRule="auto"/>
        <w:rPr>
          <w:b/>
          <w:bCs/>
          <w:sz w:val="24"/>
          <w:szCs w:val="24"/>
          <w:lang w:val="mt-MT"/>
        </w:rPr>
      </w:pPr>
    </w:p>
    <w:p w14:paraId="7C2880C5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ANTIFONA TA’ L-INTROJTU </w:t>
      </w:r>
      <w:r>
        <w:rPr>
          <w:sz w:val="24"/>
          <w:szCs w:val="24"/>
          <w:lang w:val="mt-MT"/>
        </w:rPr>
        <w:tab/>
        <w:t xml:space="preserve">“Il-ħsibijiet li għandi għalikom” </w:t>
      </w:r>
      <w:proofErr w:type="spellStart"/>
      <w:r>
        <w:rPr>
          <w:sz w:val="24"/>
          <w:szCs w:val="24"/>
          <w:lang w:val="mt-MT"/>
        </w:rPr>
        <w:t>igħid</w:t>
      </w:r>
      <w:proofErr w:type="spellEnd"/>
      <w:r>
        <w:rPr>
          <w:sz w:val="24"/>
          <w:szCs w:val="24"/>
          <w:lang w:val="mt-MT"/>
        </w:rPr>
        <w:t xml:space="preserve"> il-Mulej,</w:t>
      </w:r>
    </w:p>
    <w:p w14:paraId="38E0F390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>“huma ħsibijiet ta’ sliem u mhux ta’ ħsara:</w:t>
      </w:r>
    </w:p>
    <w:p w14:paraId="28ECA7A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meta </w:t>
      </w:r>
      <w:proofErr w:type="spellStart"/>
      <w:r>
        <w:rPr>
          <w:sz w:val="24"/>
          <w:szCs w:val="24"/>
          <w:lang w:val="mt-MT"/>
        </w:rPr>
        <w:t>ssejħuli</w:t>
      </w:r>
      <w:proofErr w:type="spellEnd"/>
      <w:r>
        <w:rPr>
          <w:sz w:val="24"/>
          <w:szCs w:val="24"/>
          <w:lang w:val="mt-MT"/>
        </w:rPr>
        <w:t xml:space="preserve">, jiena </w:t>
      </w:r>
      <w:proofErr w:type="spellStart"/>
      <w:r>
        <w:rPr>
          <w:sz w:val="24"/>
          <w:szCs w:val="24"/>
          <w:lang w:val="mt-MT"/>
        </w:rPr>
        <w:t>nismagħkom</w:t>
      </w:r>
      <w:proofErr w:type="spellEnd"/>
      <w:r>
        <w:rPr>
          <w:sz w:val="24"/>
          <w:szCs w:val="24"/>
          <w:lang w:val="mt-MT"/>
        </w:rPr>
        <w:t>,</w:t>
      </w:r>
    </w:p>
    <w:p w14:paraId="19E9021F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u nerġa </w:t>
      </w:r>
      <w:proofErr w:type="spellStart"/>
      <w:r>
        <w:rPr>
          <w:sz w:val="24"/>
          <w:szCs w:val="24"/>
          <w:lang w:val="mt-MT"/>
        </w:rPr>
        <w:t>niġborkom</w:t>
      </w:r>
      <w:proofErr w:type="spellEnd"/>
    </w:p>
    <w:p w14:paraId="1B031F2E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minn kull fejn </w:t>
      </w:r>
      <w:proofErr w:type="spellStart"/>
      <w:r>
        <w:rPr>
          <w:sz w:val="24"/>
          <w:szCs w:val="24"/>
          <w:lang w:val="mt-MT"/>
        </w:rPr>
        <w:t>bgħattkom</w:t>
      </w:r>
      <w:proofErr w:type="spellEnd"/>
      <w:r>
        <w:rPr>
          <w:sz w:val="24"/>
          <w:szCs w:val="24"/>
          <w:lang w:val="mt-MT"/>
        </w:rPr>
        <w:t xml:space="preserve"> ilsiera. </w:t>
      </w:r>
    </w:p>
    <w:p w14:paraId="61CFD8DD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Ġer</w:t>
      </w:r>
      <w:proofErr w:type="spellEnd"/>
      <w:r>
        <w:rPr>
          <w:sz w:val="24"/>
          <w:szCs w:val="24"/>
          <w:lang w:val="mt-MT"/>
        </w:rPr>
        <w:t>. 29, 11.12.14</w:t>
      </w:r>
    </w:p>
    <w:p w14:paraId="7DBF761D" w14:textId="77777777" w:rsidR="00596256" w:rsidRDefault="00596256" w:rsidP="00596256">
      <w:pPr>
        <w:spacing w:after="0" w:line="240" w:lineRule="auto"/>
        <w:ind w:left="2160" w:firstLine="720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Jew</w:t>
      </w:r>
    </w:p>
    <w:p w14:paraId="352342F4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</w:p>
    <w:p w14:paraId="24CC4D67" w14:textId="77777777" w:rsidR="00596256" w:rsidRDefault="00596256" w:rsidP="00596256">
      <w:pPr>
        <w:spacing w:after="0" w:line="240" w:lineRule="auto"/>
        <w:ind w:left="2160" w:firstLine="720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Imwieġ</w:t>
      </w:r>
      <w:proofErr w:type="spellEnd"/>
      <w:r>
        <w:rPr>
          <w:sz w:val="24"/>
          <w:szCs w:val="24"/>
          <w:lang w:val="mt-MT"/>
        </w:rPr>
        <w:t xml:space="preserve"> tal-mewt </w:t>
      </w:r>
      <w:proofErr w:type="spellStart"/>
      <w:r>
        <w:rPr>
          <w:sz w:val="24"/>
          <w:szCs w:val="24"/>
          <w:lang w:val="mt-MT"/>
        </w:rPr>
        <w:t>ħakmuni</w:t>
      </w:r>
      <w:proofErr w:type="spellEnd"/>
      <w:r>
        <w:rPr>
          <w:sz w:val="24"/>
          <w:szCs w:val="24"/>
          <w:lang w:val="mt-MT"/>
        </w:rPr>
        <w:t>,</w:t>
      </w:r>
    </w:p>
    <w:p w14:paraId="4CC23C30" w14:textId="77777777" w:rsidR="00596256" w:rsidRDefault="00596256" w:rsidP="00596256">
      <w:pPr>
        <w:spacing w:after="0" w:line="240" w:lineRule="auto"/>
        <w:ind w:left="2160" w:firstLine="720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ħbula ta’ l-imwiet </w:t>
      </w:r>
      <w:proofErr w:type="spellStart"/>
      <w:r>
        <w:rPr>
          <w:sz w:val="24"/>
          <w:szCs w:val="24"/>
          <w:lang w:val="mt-MT"/>
        </w:rPr>
        <w:t>dawruni</w:t>
      </w:r>
      <w:proofErr w:type="spellEnd"/>
      <w:r>
        <w:rPr>
          <w:sz w:val="24"/>
          <w:szCs w:val="24"/>
          <w:lang w:val="mt-MT"/>
        </w:rPr>
        <w:t>:</w:t>
      </w:r>
    </w:p>
    <w:p w14:paraId="528BDA1F" w14:textId="77777777" w:rsidR="00596256" w:rsidRDefault="00596256" w:rsidP="00596256">
      <w:pPr>
        <w:spacing w:after="0" w:line="240" w:lineRule="auto"/>
        <w:ind w:left="2160" w:firstLine="720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fil-hemm tiegħi lill-Mulej </w:t>
      </w:r>
      <w:proofErr w:type="spellStart"/>
      <w:r>
        <w:rPr>
          <w:sz w:val="24"/>
          <w:szCs w:val="24"/>
          <w:lang w:val="mt-MT"/>
        </w:rPr>
        <w:t>sejjaħt</w:t>
      </w:r>
      <w:proofErr w:type="spellEnd"/>
      <w:r>
        <w:rPr>
          <w:sz w:val="24"/>
          <w:szCs w:val="24"/>
          <w:lang w:val="mt-MT"/>
        </w:rPr>
        <w:t>,</w:t>
      </w:r>
    </w:p>
    <w:p w14:paraId="5A3BCB8D" w14:textId="77777777" w:rsidR="00596256" w:rsidRDefault="00596256" w:rsidP="00596256">
      <w:pPr>
        <w:spacing w:after="0" w:line="240" w:lineRule="auto"/>
        <w:ind w:left="2160" w:firstLine="720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sema’ </w:t>
      </w:r>
      <w:proofErr w:type="spellStart"/>
      <w:r>
        <w:rPr>
          <w:sz w:val="24"/>
          <w:szCs w:val="24"/>
          <w:lang w:val="mt-MT"/>
        </w:rPr>
        <w:t>leħni</w:t>
      </w:r>
      <w:proofErr w:type="spellEnd"/>
      <w:r>
        <w:rPr>
          <w:sz w:val="24"/>
          <w:szCs w:val="24"/>
          <w:lang w:val="mt-MT"/>
        </w:rPr>
        <w:t xml:space="preserve"> mit-tempju tiegħu</w:t>
      </w:r>
    </w:p>
    <w:p w14:paraId="42FCB677" w14:textId="77777777" w:rsidR="00596256" w:rsidRDefault="00596256" w:rsidP="00596256">
      <w:pPr>
        <w:spacing w:after="0" w:line="240" w:lineRule="auto"/>
        <w:ind w:left="2160" w:firstLine="720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>Salm 17, 5-7</w:t>
      </w:r>
    </w:p>
    <w:p w14:paraId="73F0CFB0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785C98AE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KOLLETTA</w:t>
      </w:r>
    </w:p>
    <w:p w14:paraId="135A5442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0B5F23FF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O Alla, ħanin u qawwi,</w:t>
      </w:r>
    </w:p>
    <w:p w14:paraId="5BF4B411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inti xxejjen il-gwerer u </w:t>
      </w:r>
      <w:proofErr w:type="spellStart"/>
      <w:r>
        <w:rPr>
          <w:sz w:val="24"/>
          <w:szCs w:val="24"/>
          <w:lang w:val="mt-MT"/>
        </w:rPr>
        <w:t>tgħaffeġ</w:t>
      </w:r>
      <w:proofErr w:type="spellEnd"/>
      <w:r>
        <w:rPr>
          <w:sz w:val="24"/>
          <w:szCs w:val="24"/>
          <w:lang w:val="mt-MT"/>
        </w:rPr>
        <w:t xml:space="preserve"> fuq l-</w:t>
      </w:r>
      <w:proofErr w:type="spellStart"/>
      <w:r>
        <w:rPr>
          <w:sz w:val="24"/>
          <w:szCs w:val="24"/>
          <w:lang w:val="mt-MT"/>
        </w:rPr>
        <w:t>imkabbrin</w:t>
      </w:r>
      <w:proofErr w:type="spellEnd"/>
      <w:r>
        <w:rPr>
          <w:sz w:val="24"/>
          <w:szCs w:val="24"/>
          <w:lang w:val="mt-MT"/>
        </w:rPr>
        <w:t>;</w:t>
      </w:r>
    </w:p>
    <w:p w14:paraId="55ACE67D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iddumx</w:t>
      </w:r>
      <w:proofErr w:type="spellEnd"/>
      <w:r>
        <w:rPr>
          <w:sz w:val="24"/>
          <w:szCs w:val="24"/>
          <w:lang w:val="mt-MT"/>
        </w:rPr>
        <w:t xml:space="preserve"> ma tbiegħed minna kull qilla,</w:t>
      </w:r>
    </w:p>
    <w:p w14:paraId="65131BF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xxotta d-dmugħ tagħna,</w:t>
      </w:r>
    </w:p>
    <w:p w14:paraId="29254C78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biex aħna </w:t>
      </w:r>
      <w:proofErr w:type="spellStart"/>
      <w:r>
        <w:rPr>
          <w:sz w:val="24"/>
          <w:szCs w:val="24"/>
          <w:lang w:val="mt-MT"/>
        </w:rPr>
        <w:t>lkoll</w:t>
      </w:r>
      <w:proofErr w:type="spellEnd"/>
      <w:r>
        <w:rPr>
          <w:sz w:val="24"/>
          <w:szCs w:val="24"/>
          <w:lang w:val="mt-MT"/>
        </w:rPr>
        <w:t xml:space="preserve"> ikun </w:t>
      </w:r>
      <w:proofErr w:type="spellStart"/>
      <w:r>
        <w:rPr>
          <w:sz w:val="24"/>
          <w:szCs w:val="24"/>
          <w:lang w:val="mt-MT"/>
        </w:rPr>
        <w:t>jistħoqqilna</w:t>
      </w:r>
      <w:proofErr w:type="spellEnd"/>
    </w:p>
    <w:p w14:paraId="16F35AB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li nissejħu tabilħaqq </w:t>
      </w:r>
      <w:proofErr w:type="spellStart"/>
      <w:r>
        <w:rPr>
          <w:sz w:val="24"/>
          <w:szCs w:val="24"/>
          <w:lang w:val="mt-MT"/>
        </w:rPr>
        <w:t>uliedek</w:t>
      </w:r>
      <w:proofErr w:type="spellEnd"/>
      <w:r>
        <w:rPr>
          <w:sz w:val="24"/>
          <w:szCs w:val="24"/>
          <w:lang w:val="mt-MT"/>
        </w:rPr>
        <w:t>.</w:t>
      </w:r>
    </w:p>
    <w:p w14:paraId="10EC882F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 w:rsidRPr="008A69FF">
        <w:rPr>
          <w:lang w:val="mt-MT"/>
        </w:rPr>
        <w:t>Ġesu</w:t>
      </w:r>
      <w:proofErr w:type="spellEnd"/>
      <w:r w:rsidRPr="008A69FF">
        <w:rPr>
          <w:lang w:val="mt-MT"/>
        </w:rPr>
        <w:t>’</w:t>
      </w:r>
      <w:r>
        <w:rPr>
          <w:sz w:val="24"/>
          <w:szCs w:val="24"/>
          <w:lang w:val="mt-MT"/>
        </w:rPr>
        <w:t xml:space="preserve"> Kristu Sidna, li hu Alla</w:t>
      </w:r>
    </w:p>
    <w:p w14:paraId="5D313B2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44B73D54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għal dejjem ta’ dejjem</w:t>
      </w:r>
    </w:p>
    <w:p w14:paraId="44B8AA83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7B724C1D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Jew: </w:t>
      </w:r>
    </w:p>
    <w:p w14:paraId="6ADEDD48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02DC10F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O Alla, awtur u ħabib tal-paċi,</w:t>
      </w:r>
    </w:p>
    <w:p w14:paraId="4F83864E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min jagħraf lil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>, min jaqdi lilek isaltan;</w:t>
      </w:r>
    </w:p>
    <w:p w14:paraId="03C44F7C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egħed minna kull ħbit tal-għadu,</w:t>
      </w:r>
    </w:p>
    <w:p w14:paraId="1D29F6CE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ex aħna, li nittamaw fil-ħarsien tiegħek,</w:t>
      </w:r>
    </w:p>
    <w:p w14:paraId="6DEDFD7F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eħilsu mill-biża ta’ l-armi</w:t>
      </w:r>
    </w:p>
    <w:p w14:paraId="5E22E7F9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7C2A189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75FE509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 Sidna li hu Alla</w:t>
      </w:r>
    </w:p>
    <w:p w14:paraId="386694E3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526A8ED2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għal dejjem ta’ dejjem. </w:t>
      </w:r>
    </w:p>
    <w:p w14:paraId="5CF5FDA2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6410068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TALBA FUQ L-OFFERTI</w:t>
      </w:r>
    </w:p>
    <w:p w14:paraId="55D7E26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Mulej, ftakar li Ibnek, li hu s-sliem tagħna</w:t>
      </w:r>
    </w:p>
    <w:p w14:paraId="56157670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qered </w:t>
      </w:r>
      <w:proofErr w:type="spellStart"/>
      <w:r>
        <w:rPr>
          <w:sz w:val="24"/>
          <w:szCs w:val="24"/>
          <w:lang w:val="mt-MT"/>
        </w:rPr>
        <w:t>b’Demmu</w:t>
      </w:r>
      <w:proofErr w:type="spellEnd"/>
      <w:r>
        <w:rPr>
          <w:sz w:val="24"/>
          <w:szCs w:val="24"/>
          <w:lang w:val="mt-MT"/>
        </w:rPr>
        <w:t xml:space="preserve"> l-mibegħda ta’ bejnietna;</w:t>
      </w:r>
    </w:p>
    <w:p w14:paraId="106D8B8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fil-ħniena tiegħek,</w:t>
      </w:r>
    </w:p>
    <w:p w14:paraId="558F19B4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ħares lejn il-hemm li fih ninsabu,</w:t>
      </w:r>
    </w:p>
    <w:p w14:paraId="6DD9EFCC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nt, li tħobb lill-bnedmin,</w:t>
      </w:r>
    </w:p>
    <w:p w14:paraId="5CD1440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għamel li s-sagrifiċċju li se </w:t>
      </w:r>
      <w:proofErr w:type="spellStart"/>
      <w:r>
        <w:rPr>
          <w:sz w:val="24"/>
          <w:szCs w:val="24"/>
          <w:lang w:val="mt-MT"/>
        </w:rPr>
        <w:t>noffrulek</w:t>
      </w:r>
      <w:proofErr w:type="spellEnd"/>
    </w:p>
    <w:p w14:paraId="632C393A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jagħtina mill-ġdid il-paċi u l-</w:t>
      </w:r>
      <w:proofErr w:type="spellStart"/>
      <w:r>
        <w:rPr>
          <w:sz w:val="24"/>
          <w:szCs w:val="24"/>
          <w:lang w:val="mt-MT"/>
        </w:rPr>
        <w:t>heda</w:t>
      </w:r>
      <w:proofErr w:type="spellEnd"/>
      <w:r>
        <w:rPr>
          <w:sz w:val="24"/>
          <w:szCs w:val="24"/>
          <w:lang w:val="mt-MT"/>
        </w:rPr>
        <w:t>.</w:t>
      </w:r>
    </w:p>
    <w:p w14:paraId="329C611B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 Kristu Sidna</w:t>
      </w:r>
    </w:p>
    <w:p w14:paraId="3446060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7D61FD60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33424CFA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ANTIFONA TAT-TQARBIN</w:t>
      </w:r>
      <w:r>
        <w:rPr>
          <w:sz w:val="24"/>
          <w:szCs w:val="24"/>
          <w:lang w:val="mt-MT"/>
        </w:rPr>
        <w:tab/>
        <w:t xml:space="preserve">Il-Mulej </w:t>
      </w:r>
      <w:proofErr w:type="spellStart"/>
      <w:r>
        <w:rPr>
          <w:sz w:val="24"/>
          <w:szCs w:val="24"/>
          <w:lang w:val="mt-MT"/>
        </w:rPr>
        <w:t>igħid</w:t>
      </w:r>
      <w:proofErr w:type="spellEnd"/>
      <w:r>
        <w:rPr>
          <w:sz w:val="24"/>
          <w:szCs w:val="24"/>
          <w:lang w:val="mt-MT"/>
        </w:rPr>
        <w:t>:</w:t>
      </w:r>
    </w:p>
    <w:p w14:paraId="118FEB7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Jiena </w:t>
      </w:r>
      <w:proofErr w:type="spellStart"/>
      <w:r>
        <w:rPr>
          <w:sz w:val="24"/>
          <w:szCs w:val="24"/>
          <w:lang w:val="mt-MT"/>
        </w:rPr>
        <w:t>nħallikom</w:t>
      </w:r>
      <w:proofErr w:type="spellEnd"/>
      <w:r>
        <w:rPr>
          <w:sz w:val="24"/>
          <w:szCs w:val="24"/>
          <w:lang w:val="mt-MT"/>
        </w:rPr>
        <w:t xml:space="preserve"> is-sliem,</w:t>
      </w:r>
    </w:p>
    <w:p w14:paraId="5948E322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nagħtikhom</w:t>
      </w:r>
      <w:proofErr w:type="spellEnd"/>
      <w:r>
        <w:rPr>
          <w:sz w:val="24"/>
          <w:szCs w:val="24"/>
          <w:lang w:val="mt-MT"/>
        </w:rPr>
        <w:t xml:space="preserve"> is-sliem tiegħi;</w:t>
      </w:r>
    </w:p>
    <w:p w14:paraId="5C3E8450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ma </w:t>
      </w:r>
      <w:proofErr w:type="spellStart"/>
      <w:r>
        <w:rPr>
          <w:sz w:val="24"/>
          <w:szCs w:val="24"/>
          <w:lang w:val="mt-MT"/>
        </w:rPr>
        <w:t>nagħtihulkomx</w:t>
      </w:r>
      <w:proofErr w:type="spellEnd"/>
      <w:r>
        <w:rPr>
          <w:sz w:val="24"/>
          <w:szCs w:val="24"/>
          <w:lang w:val="mt-MT"/>
        </w:rPr>
        <w:t xml:space="preserve"> kif tagħtih id-dinja.</w:t>
      </w:r>
    </w:p>
    <w:p w14:paraId="6566DFA8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Tħallux lil qalbkom titħawwad u anqas </w:t>
      </w:r>
      <w:proofErr w:type="spellStart"/>
      <w:r>
        <w:rPr>
          <w:sz w:val="24"/>
          <w:szCs w:val="24"/>
          <w:lang w:val="mt-MT"/>
        </w:rPr>
        <w:t>titbeżża</w:t>
      </w:r>
      <w:proofErr w:type="spellEnd"/>
      <w:r>
        <w:rPr>
          <w:sz w:val="24"/>
          <w:szCs w:val="24"/>
          <w:lang w:val="mt-MT"/>
        </w:rPr>
        <w:t>’</w:t>
      </w:r>
    </w:p>
    <w:p w14:paraId="369F0DC4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Ġw</w:t>
      </w:r>
      <w:proofErr w:type="spellEnd"/>
      <w:r>
        <w:rPr>
          <w:sz w:val="24"/>
          <w:szCs w:val="24"/>
          <w:lang w:val="mt-MT"/>
        </w:rPr>
        <w:t>. 14, 27</w:t>
      </w:r>
    </w:p>
    <w:p w14:paraId="0EDFFAF6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</w:p>
    <w:p w14:paraId="41AB724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TALBA WARA T-TQARBIN</w:t>
      </w:r>
    </w:p>
    <w:p w14:paraId="694BEF7F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212FD5F2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Hennejtna</w:t>
      </w:r>
      <w:proofErr w:type="spellEnd"/>
      <w:r>
        <w:rPr>
          <w:sz w:val="24"/>
          <w:szCs w:val="24"/>
          <w:lang w:val="mt-MT"/>
        </w:rPr>
        <w:t xml:space="preserve">, Mulej u </w:t>
      </w:r>
      <w:proofErr w:type="spellStart"/>
      <w:r>
        <w:rPr>
          <w:sz w:val="24"/>
          <w:szCs w:val="24"/>
          <w:lang w:val="mt-MT"/>
        </w:rPr>
        <w:t>tmajtna</w:t>
      </w:r>
      <w:proofErr w:type="spellEnd"/>
    </w:p>
    <w:p w14:paraId="432F7397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l-ħobż wieħed li jsaħħaħ il-qalb tal-bniedem;</w:t>
      </w:r>
    </w:p>
    <w:p w14:paraId="0E72370F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ferraħna</w:t>
      </w:r>
      <w:proofErr w:type="spellEnd"/>
      <w:r>
        <w:rPr>
          <w:sz w:val="24"/>
          <w:szCs w:val="24"/>
          <w:lang w:val="mt-MT"/>
        </w:rPr>
        <w:t xml:space="preserve"> wkoll billi tbiegħed minna</w:t>
      </w:r>
    </w:p>
    <w:p w14:paraId="4EB6EDB3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t-tbatija u l-qilla tal-gwerra,</w:t>
      </w:r>
    </w:p>
    <w:p w14:paraId="5AC9CF28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agħmel li </w:t>
      </w:r>
      <w:proofErr w:type="spellStart"/>
      <w:r>
        <w:rPr>
          <w:sz w:val="24"/>
          <w:szCs w:val="24"/>
          <w:lang w:val="mt-MT"/>
        </w:rPr>
        <w:t>nħarsu</w:t>
      </w:r>
      <w:proofErr w:type="spellEnd"/>
      <w:r>
        <w:rPr>
          <w:sz w:val="24"/>
          <w:szCs w:val="24"/>
          <w:lang w:val="mt-MT"/>
        </w:rPr>
        <w:t xml:space="preserve"> bis-sħiħ</w:t>
      </w:r>
    </w:p>
    <w:p w14:paraId="0B1D174A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l-liġi tiegħek ta’ l-imħabba u l-ġustizzja.</w:t>
      </w:r>
    </w:p>
    <w:p w14:paraId="7613189E" w14:textId="77777777" w:rsidR="00596256" w:rsidRDefault="00596256" w:rsidP="00596256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 Kristu Sidna.</w:t>
      </w:r>
    </w:p>
    <w:p w14:paraId="296900A4" w14:textId="77777777" w:rsidR="00596256" w:rsidRDefault="00596256"/>
    <w:sectPr w:rsidR="005962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tDQ3Nzc0szQ1NjZT0lEKTi0uzszPAykwrAUAbouNSywAAAA="/>
  </w:docVars>
  <w:rsids>
    <w:rsidRoot w:val="00596256"/>
    <w:rsid w:val="0059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01423"/>
  <w15:chartTrackingRefBased/>
  <w15:docId w15:val="{65250A07-3D12-4214-B567-68BD0E94B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25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c509bd-5609-488d-87db-8685483d8e34">
      <Terms xmlns="http://schemas.microsoft.com/office/infopath/2007/PartnerControls"/>
    </lcf76f155ced4ddcb4097134ff3c332f>
    <TaxCatchAll xmlns="4b13ef84-b1f9-459b-b95a-603dc2777a0b" xsi:nil="true"/>
    <_dlc_DocId xmlns="4b13ef84-b1f9-459b-b95a-603dc2777a0b">RVFJMWQRS3XR-2106365499-75502</_dlc_DocId>
    <_dlc_DocIdUrl xmlns="4b13ef84-b1f9-459b-b95a-603dc2777a0b">
      <Url>https://maltadiocese.sharepoint.com/sites/AoMPublic/_layouts/15/DocIdRedir.aspx?ID=RVFJMWQRS3XR-2106365499-75502</Url>
      <Description>RVFJMWQRS3XR-2106365499-75502</Description>
    </_dlc_DocIdUrl>
  </documentManagement>
</p:properties>
</file>

<file path=customXml/itemProps1.xml><?xml version="1.0" encoding="utf-8"?>
<ds:datastoreItem xmlns:ds="http://schemas.openxmlformats.org/officeDocument/2006/customXml" ds:itemID="{2B2CCFAB-F260-4314-9F0B-C7DCEC54BCCB}"/>
</file>

<file path=customXml/itemProps2.xml><?xml version="1.0" encoding="utf-8"?>
<ds:datastoreItem xmlns:ds="http://schemas.openxmlformats.org/officeDocument/2006/customXml" ds:itemID="{7A91D5DC-221B-4B31-8183-332F09884060}"/>
</file>

<file path=customXml/itemProps3.xml><?xml version="1.0" encoding="utf-8"?>
<ds:datastoreItem xmlns:ds="http://schemas.openxmlformats.org/officeDocument/2006/customXml" ds:itemID="{94BD12A8-980C-41FC-AFB3-A4F5F8DAE1C6}"/>
</file>

<file path=customXml/itemProps4.xml><?xml version="1.0" encoding="utf-8"?>
<ds:datastoreItem xmlns:ds="http://schemas.openxmlformats.org/officeDocument/2006/customXml" ds:itemID="{B2E05B8E-62F0-4516-A27A-9E3E15D006E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1588</Characters>
  <Application>Microsoft Office Word</Application>
  <DocSecurity>0</DocSecurity>
  <Lines>13</Lines>
  <Paragraphs>3</Paragraphs>
  <ScaleCrop>false</ScaleCrop>
  <Company>Archdiocese Of Malta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1</cp:revision>
  <dcterms:created xsi:type="dcterms:W3CDTF">2022-10-13T07:29:00Z</dcterms:created>
  <dcterms:modified xsi:type="dcterms:W3CDTF">2022-10-1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72b93c-cfa8-4e0b-8536-0b9f24d746bb</vt:lpwstr>
  </property>
  <property fmtid="{D5CDD505-2E9C-101B-9397-08002B2CF9AE}" pid="3" name="ContentTypeId">
    <vt:lpwstr>0x0101008A00A216AC41114484947F8948BBBEFE</vt:lpwstr>
  </property>
  <property fmtid="{D5CDD505-2E9C-101B-9397-08002B2CF9AE}" pid="4" name="_dlc_DocIdItemGuid">
    <vt:lpwstr>db53b179-34a0-4a5f-822a-b80eec7adfd8</vt:lpwstr>
  </property>
</Properties>
</file>